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4DD32B36" w:rsidR="00D07A49" w:rsidRPr="009D6F8D" w:rsidRDefault="002654D6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erejný obstarávateľ v súlade so zákonom 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automatizovaným spôsobom 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vyhodnotí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nuky uchádzačov</w:t>
      </w:r>
      <w:r w:rsidR="00BD248B">
        <w:rPr>
          <w:rFonts w:ascii="Arial Narrow" w:eastAsia="Calibri" w:hAnsi="Arial Narrow"/>
          <w:sz w:val="22"/>
          <w:szCs w:val="22"/>
          <w:lang w:eastAsia="sk-SK"/>
        </w:rPr>
        <w:t xml:space="preserve"> prostredníctvom elektronického prostriedku 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40B081BB" w:rsidR="00D07A49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0903DF"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0903DF">
        <w:rPr>
          <w:rFonts w:ascii="Arial Narrow" w:hAnsi="Arial Narrow"/>
          <w:sz w:val="22"/>
          <w:szCs w:val="22"/>
        </w:rPr>
        <w:t xml:space="preserve"> </w:t>
      </w:r>
      <w:r w:rsidR="00D07A49" w:rsidRPr="000903D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</w:t>
      </w:r>
      <w:r w:rsidR="00D07A49" w:rsidRPr="002654D6">
        <w:rPr>
          <w:rFonts w:ascii="Arial Narrow" w:eastAsia="Calibri" w:hAnsi="Arial Narrow"/>
          <w:sz w:val="22"/>
          <w:szCs w:val="22"/>
          <w:lang w:eastAsia="sk-SK"/>
        </w:rPr>
        <w:t xml:space="preserve">ponuku, </w:t>
      </w:r>
      <w:r w:rsidR="002654D6" w:rsidRPr="002654D6">
        <w:rPr>
          <w:rFonts w:ascii="Arial Narrow" w:eastAsia="Calibri" w:hAnsi="Arial Narrow"/>
          <w:sz w:val="22"/>
          <w:szCs w:val="22"/>
          <w:lang w:eastAsia="sk-SK"/>
        </w:rPr>
        <w:t>verejný obstarávateľ prijme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94192" w14:textId="77777777" w:rsidR="00B8576C" w:rsidRDefault="00B8576C" w:rsidP="007C6581">
      <w:r>
        <w:separator/>
      </w:r>
    </w:p>
  </w:endnote>
  <w:endnote w:type="continuationSeparator" w:id="0">
    <w:p w14:paraId="4C5A9DDF" w14:textId="77777777" w:rsidR="00B8576C" w:rsidRDefault="00B8576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043E58A5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24A75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A481B" w14:textId="77777777" w:rsidR="00B8576C" w:rsidRDefault="00B8576C" w:rsidP="007C6581">
      <w:r>
        <w:separator/>
      </w:r>
    </w:p>
  </w:footnote>
  <w:footnote w:type="continuationSeparator" w:id="0">
    <w:p w14:paraId="41BBDCE6" w14:textId="77777777" w:rsidR="00B8576C" w:rsidRDefault="00B8576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2CDA"/>
    <w:rsid w:val="00035F9B"/>
    <w:rsid w:val="000463B8"/>
    <w:rsid w:val="00052AFE"/>
    <w:rsid w:val="000721BB"/>
    <w:rsid w:val="00082686"/>
    <w:rsid w:val="000835A3"/>
    <w:rsid w:val="00087697"/>
    <w:rsid w:val="000903DF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14D9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974AC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654D6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2337A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232D0"/>
    <w:rsid w:val="00431FD8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4A75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71F9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6F25"/>
    <w:rsid w:val="00885C2B"/>
    <w:rsid w:val="0089305C"/>
    <w:rsid w:val="00896023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5D7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8576C"/>
    <w:rsid w:val="00B961F7"/>
    <w:rsid w:val="00BA1434"/>
    <w:rsid w:val="00BB2C79"/>
    <w:rsid w:val="00BD19DF"/>
    <w:rsid w:val="00BD248B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37C30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ica Podhradská</cp:lastModifiedBy>
  <cp:revision>20</cp:revision>
  <cp:lastPrinted>2024-04-19T12:52:00Z</cp:lastPrinted>
  <dcterms:created xsi:type="dcterms:W3CDTF">2023-06-30T09:13:00Z</dcterms:created>
  <dcterms:modified xsi:type="dcterms:W3CDTF">2024-04-19T12:52:00Z</dcterms:modified>
</cp:coreProperties>
</file>